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4B57AE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98A1649" w14:textId="20ECF3D4" w:rsidR="00DF4481" w:rsidRPr="00C759B1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3D52D273" w14:textId="77777777" w:rsidR="00C759B1" w:rsidRPr="004B57AE" w:rsidRDefault="00C759B1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1859D6C" w14:textId="77777777" w:rsidR="00277F79" w:rsidRPr="00C759B1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W w:w="902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31"/>
        <w:gridCol w:w="4772"/>
        <w:gridCol w:w="1185"/>
        <w:gridCol w:w="1837"/>
      </w:tblGrid>
      <w:tr w:rsidR="001E5F1F" w:rsidRPr="001E5F1F" w14:paraId="38C27332" w14:textId="77777777" w:rsidTr="001E5F1F">
        <w:trPr>
          <w:trHeight w:val="587"/>
        </w:trPr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462D5" w14:textId="77777777" w:rsidR="001E5F1F" w:rsidRPr="001E5F1F" w:rsidRDefault="001E5F1F" w:rsidP="001E5F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</w:pPr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S.NO</w:t>
            </w:r>
          </w:p>
        </w:tc>
        <w:tc>
          <w:tcPr>
            <w:tcW w:w="4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F051BB" w14:textId="77777777" w:rsidR="001E5F1F" w:rsidRPr="001E5F1F" w:rsidRDefault="001E5F1F" w:rsidP="001E5F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</w:pPr>
            <w:proofErr w:type="spellStart"/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MALZEMENiN</w:t>
            </w:r>
            <w:proofErr w:type="spellEnd"/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/ ADI</w:t>
            </w:r>
          </w:p>
        </w:tc>
        <w:tc>
          <w:tcPr>
            <w:tcW w:w="1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7C504C" w14:textId="77777777" w:rsidR="001E5F1F" w:rsidRPr="001E5F1F" w:rsidRDefault="001E5F1F" w:rsidP="001E5F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</w:pPr>
            <w:proofErr w:type="spellStart"/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MiKTARI</w:t>
            </w:r>
            <w:proofErr w:type="spellEnd"/>
          </w:p>
        </w:tc>
        <w:tc>
          <w:tcPr>
            <w:tcW w:w="18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13385" w14:textId="77777777" w:rsidR="001E5F1F" w:rsidRPr="001E5F1F" w:rsidRDefault="001E5F1F" w:rsidP="001E5F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</w:pPr>
            <w:proofErr w:type="spellStart"/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BiRiMi</w:t>
            </w:r>
            <w:proofErr w:type="spellEnd"/>
          </w:p>
        </w:tc>
      </w:tr>
      <w:tr w:rsidR="001E5F1F" w:rsidRPr="001E5F1F" w14:paraId="18B45309" w14:textId="77777777" w:rsidTr="001E5F1F">
        <w:trPr>
          <w:trHeight w:val="407"/>
        </w:trPr>
        <w:tc>
          <w:tcPr>
            <w:tcW w:w="12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A2500" w14:textId="77777777" w:rsidR="001E5F1F" w:rsidRPr="001E5F1F" w:rsidRDefault="001E5F1F" w:rsidP="001E5F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8181A"/>
                <w:sz w:val="24"/>
                <w:szCs w:val="24"/>
                <w:lang w:eastAsia="tr-TR"/>
              </w:rPr>
            </w:pPr>
            <w:r w:rsidRPr="001E5F1F">
              <w:rPr>
                <w:rFonts w:ascii="Times New Roman" w:eastAsia="Times New Roman" w:hAnsi="Times New Roman" w:cs="Times New Roman"/>
                <w:color w:val="18181A"/>
                <w:sz w:val="24"/>
                <w:szCs w:val="24"/>
                <w:lang w:eastAsia="tr-TR"/>
              </w:rPr>
              <w:t>1</w:t>
            </w:r>
          </w:p>
        </w:tc>
        <w:tc>
          <w:tcPr>
            <w:tcW w:w="4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A30B0" w14:textId="77777777" w:rsidR="001E5F1F" w:rsidRPr="001E5F1F" w:rsidRDefault="001E5F1F" w:rsidP="001E5F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</w:pPr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5O'lik Pe 100 boru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2AB8EA" w14:textId="77777777" w:rsidR="001E5F1F" w:rsidRPr="001E5F1F" w:rsidRDefault="001E5F1F" w:rsidP="001E5F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</w:pPr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2300</w:t>
            </w:r>
          </w:p>
        </w:tc>
        <w:tc>
          <w:tcPr>
            <w:tcW w:w="18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4AED7" w14:textId="77777777" w:rsidR="001E5F1F" w:rsidRPr="001E5F1F" w:rsidRDefault="001E5F1F" w:rsidP="001E5F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</w:pPr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Metre</w:t>
            </w:r>
          </w:p>
        </w:tc>
      </w:tr>
      <w:tr w:rsidR="001E5F1F" w:rsidRPr="001E5F1F" w14:paraId="54B2F632" w14:textId="77777777" w:rsidTr="001E5F1F">
        <w:trPr>
          <w:trHeight w:val="522"/>
        </w:trPr>
        <w:tc>
          <w:tcPr>
            <w:tcW w:w="12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24D72" w14:textId="77777777" w:rsidR="001E5F1F" w:rsidRPr="001E5F1F" w:rsidRDefault="001E5F1F" w:rsidP="001E5F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</w:pPr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2</w:t>
            </w:r>
          </w:p>
        </w:tc>
        <w:tc>
          <w:tcPr>
            <w:tcW w:w="4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C1EBB2" w14:textId="77777777" w:rsidR="001E5F1F" w:rsidRPr="001E5F1F" w:rsidRDefault="001E5F1F" w:rsidP="001E5F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</w:pPr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 xml:space="preserve">40' </w:t>
            </w:r>
            <w:proofErr w:type="spellStart"/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lık</w:t>
            </w:r>
            <w:proofErr w:type="spellEnd"/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PeKablo</w:t>
            </w:r>
            <w:proofErr w:type="spellEnd"/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 xml:space="preserve"> Muhafaza </w:t>
            </w:r>
            <w:proofErr w:type="spellStart"/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Koruge</w:t>
            </w:r>
            <w:proofErr w:type="spellEnd"/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 xml:space="preserve"> Boru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7C1156" w14:textId="77777777" w:rsidR="001E5F1F" w:rsidRPr="001E5F1F" w:rsidRDefault="001E5F1F" w:rsidP="001E5F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8181A"/>
                <w:sz w:val="24"/>
                <w:szCs w:val="24"/>
                <w:lang w:eastAsia="tr-TR"/>
              </w:rPr>
            </w:pPr>
            <w:r w:rsidRPr="001E5F1F">
              <w:rPr>
                <w:rFonts w:ascii="Times New Roman" w:eastAsia="Times New Roman" w:hAnsi="Times New Roman" w:cs="Times New Roman"/>
                <w:color w:val="18181A"/>
                <w:sz w:val="24"/>
                <w:szCs w:val="24"/>
                <w:lang w:eastAsia="tr-TR"/>
              </w:rPr>
              <w:t>1500</w:t>
            </w:r>
          </w:p>
        </w:tc>
        <w:tc>
          <w:tcPr>
            <w:tcW w:w="18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1EBE1" w14:textId="77777777" w:rsidR="001E5F1F" w:rsidRPr="001E5F1F" w:rsidRDefault="001E5F1F" w:rsidP="001E5F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</w:pPr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Metre</w:t>
            </w:r>
          </w:p>
        </w:tc>
      </w:tr>
      <w:tr w:rsidR="001E5F1F" w:rsidRPr="001E5F1F" w14:paraId="7E3EF826" w14:textId="77777777" w:rsidTr="001E5F1F">
        <w:trPr>
          <w:trHeight w:val="590"/>
        </w:trPr>
        <w:tc>
          <w:tcPr>
            <w:tcW w:w="12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9BC5BC" w14:textId="77777777" w:rsidR="001E5F1F" w:rsidRPr="001E5F1F" w:rsidRDefault="001E5F1F" w:rsidP="001E5F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1E5F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4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DBAE1" w14:textId="77777777" w:rsidR="001E5F1F" w:rsidRPr="001E5F1F" w:rsidRDefault="001E5F1F" w:rsidP="001E5F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</w:pPr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 xml:space="preserve">90' </w:t>
            </w:r>
            <w:proofErr w:type="spellStart"/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lık</w:t>
            </w:r>
            <w:proofErr w:type="spellEnd"/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PeKablo</w:t>
            </w:r>
            <w:proofErr w:type="spellEnd"/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 xml:space="preserve"> Muhafaza </w:t>
            </w:r>
            <w:proofErr w:type="spellStart"/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Koruge</w:t>
            </w:r>
            <w:proofErr w:type="spellEnd"/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 xml:space="preserve"> Boru(manşon </w:t>
            </w:r>
            <w:proofErr w:type="gramStart"/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dahil</w:t>
            </w:r>
            <w:proofErr w:type="gramEnd"/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)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F70DB2" w14:textId="77777777" w:rsidR="001E5F1F" w:rsidRPr="001E5F1F" w:rsidRDefault="001E5F1F" w:rsidP="001E5F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1E5F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500</w:t>
            </w:r>
          </w:p>
        </w:tc>
        <w:tc>
          <w:tcPr>
            <w:tcW w:w="18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D55C33" w14:textId="77777777" w:rsidR="001E5F1F" w:rsidRPr="001E5F1F" w:rsidRDefault="001E5F1F" w:rsidP="001E5F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</w:pPr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Metre</w:t>
            </w:r>
          </w:p>
        </w:tc>
      </w:tr>
      <w:tr w:rsidR="001E5F1F" w:rsidRPr="001E5F1F" w14:paraId="2F093463" w14:textId="77777777" w:rsidTr="001E5F1F">
        <w:trPr>
          <w:trHeight w:val="415"/>
        </w:trPr>
        <w:tc>
          <w:tcPr>
            <w:tcW w:w="12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2D219" w14:textId="77777777" w:rsidR="001E5F1F" w:rsidRPr="001E5F1F" w:rsidRDefault="001E5F1F" w:rsidP="001E5F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</w:pPr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4</w:t>
            </w:r>
          </w:p>
        </w:tc>
        <w:tc>
          <w:tcPr>
            <w:tcW w:w="4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02F281" w14:textId="77777777" w:rsidR="001E5F1F" w:rsidRPr="001E5F1F" w:rsidRDefault="001E5F1F" w:rsidP="001E5F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</w:pPr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16 Mm Damlama Borusu(25x 4 Litre)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1E2E81" w14:textId="77777777" w:rsidR="001E5F1F" w:rsidRPr="001E5F1F" w:rsidRDefault="001E5F1F" w:rsidP="001E5F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</w:pPr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1000</w:t>
            </w:r>
          </w:p>
        </w:tc>
        <w:tc>
          <w:tcPr>
            <w:tcW w:w="18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AFD6F" w14:textId="77777777" w:rsidR="001E5F1F" w:rsidRPr="001E5F1F" w:rsidRDefault="001E5F1F" w:rsidP="001E5F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</w:pPr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Metre</w:t>
            </w:r>
          </w:p>
        </w:tc>
      </w:tr>
      <w:tr w:rsidR="001E5F1F" w:rsidRPr="001E5F1F" w14:paraId="145D7F0C" w14:textId="77777777" w:rsidTr="001E5F1F">
        <w:trPr>
          <w:trHeight w:val="421"/>
        </w:trPr>
        <w:tc>
          <w:tcPr>
            <w:tcW w:w="12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2B8220" w14:textId="77777777" w:rsidR="001E5F1F" w:rsidRPr="001E5F1F" w:rsidRDefault="001E5F1F" w:rsidP="001E5F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</w:pPr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5</w:t>
            </w:r>
          </w:p>
        </w:tc>
        <w:tc>
          <w:tcPr>
            <w:tcW w:w="4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BCD09" w14:textId="77777777" w:rsidR="001E5F1F" w:rsidRPr="001E5F1F" w:rsidRDefault="001E5F1F" w:rsidP="001E5F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</w:pPr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16 Mm Damlama Borusu(25x 2 Litre)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6589B8" w14:textId="77777777" w:rsidR="001E5F1F" w:rsidRPr="001E5F1F" w:rsidRDefault="001E5F1F" w:rsidP="001E5F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8181A"/>
                <w:sz w:val="24"/>
                <w:szCs w:val="24"/>
                <w:lang w:eastAsia="tr-TR"/>
              </w:rPr>
            </w:pPr>
            <w:r w:rsidRPr="001E5F1F">
              <w:rPr>
                <w:rFonts w:ascii="Times New Roman" w:eastAsia="Times New Roman" w:hAnsi="Times New Roman" w:cs="Times New Roman"/>
                <w:color w:val="18181A"/>
                <w:sz w:val="24"/>
                <w:szCs w:val="24"/>
                <w:lang w:eastAsia="tr-TR"/>
              </w:rPr>
              <w:t>1000</w:t>
            </w:r>
          </w:p>
        </w:tc>
        <w:tc>
          <w:tcPr>
            <w:tcW w:w="18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11B34" w14:textId="77777777" w:rsidR="001E5F1F" w:rsidRPr="001E5F1F" w:rsidRDefault="001E5F1F" w:rsidP="001E5F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</w:pPr>
            <w:r w:rsidRPr="001E5F1F">
              <w:rPr>
                <w:rFonts w:ascii="Times New Roman" w:eastAsia="Times New Roman" w:hAnsi="Times New Roman" w:cs="Times New Roman"/>
                <w:color w:val="2A2A2D"/>
                <w:sz w:val="24"/>
                <w:szCs w:val="24"/>
                <w:lang w:eastAsia="tr-TR"/>
              </w:rPr>
              <w:t>Metre</w:t>
            </w:r>
          </w:p>
        </w:tc>
      </w:tr>
    </w:tbl>
    <w:p w14:paraId="2FAAF2CB" w14:textId="77777777" w:rsidR="0025021A" w:rsidRDefault="0025021A" w:rsidP="0014115C">
      <w:pPr>
        <w:pStyle w:val="Default"/>
      </w:pPr>
    </w:p>
    <w:p w14:paraId="4C311968" w14:textId="77777777" w:rsidR="0025021A" w:rsidRDefault="0025021A" w:rsidP="0014115C">
      <w:pPr>
        <w:pStyle w:val="Default"/>
      </w:pPr>
    </w:p>
    <w:p w14:paraId="12A88573" w14:textId="2B2125D6" w:rsidR="00820056" w:rsidRPr="00777606" w:rsidRDefault="0014115C" w:rsidP="009C7088">
      <w:pPr>
        <w:pStyle w:val="Default"/>
        <w:jc w:val="both"/>
        <w:rPr>
          <w:b/>
          <w:bCs/>
        </w:rPr>
      </w:pPr>
      <w:r w:rsidRPr="00777606">
        <w:t xml:space="preserve">Yapı İşleri ve Teknik Daire Başkanlığınca </w:t>
      </w:r>
      <w:r w:rsidRPr="00777606">
        <w:rPr>
          <w:b/>
          <w:bCs/>
        </w:rPr>
        <w:t>“</w:t>
      </w:r>
      <w:r w:rsidR="001E5F1F">
        <w:rPr>
          <w:b/>
          <w:bCs/>
        </w:rPr>
        <w:t>Ağaçlandırma ve Çevre Düzenleme Müdürlüğü Damlama sulama malzemesi alım</w:t>
      </w:r>
      <w:r w:rsidR="000F762E">
        <w:rPr>
          <w:b/>
          <w:bCs/>
        </w:rPr>
        <w:t xml:space="preserve">”   </w:t>
      </w:r>
      <w:r w:rsidRPr="00777606">
        <w:rPr>
          <w:b/>
          <w:bCs/>
        </w:rPr>
        <w:t xml:space="preserve"> </w:t>
      </w:r>
      <w:r w:rsidRPr="00777606">
        <w:t xml:space="preserve">işi Doğrudan Temin (22/d) ile yaptırılacaktır. İlgililerin Başkanlığımız Satın Alma Birimine </w:t>
      </w:r>
      <w:r w:rsidR="001E5F1F" w:rsidRPr="001E5F1F">
        <w:rPr>
          <w:b/>
        </w:rPr>
        <w:t>0</w:t>
      </w:r>
      <w:r w:rsidR="001E5F1F">
        <w:rPr>
          <w:b/>
        </w:rPr>
        <w:t>9</w:t>
      </w:r>
      <w:r w:rsidR="000F762E" w:rsidRPr="000F762E">
        <w:rPr>
          <w:b/>
        </w:rPr>
        <w:t>.0</w:t>
      </w:r>
      <w:r w:rsidR="001E5F1F">
        <w:rPr>
          <w:b/>
        </w:rPr>
        <w:t>6</w:t>
      </w:r>
      <w:r w:rsidR="000F762E" w:rsidRPr="000F762E">
        <w:rPr>
          <w:b/>
        </w:rPr>
        <w:t>.2021</w:t>
      </w:r>
      <w:r w:rsidR="00D838E0">
        <w:rPr>
          <w:b/>
          <w:bCs/>
        </w:rPr>
        <w:t xml:space="preserve"> </w:t>
      </w:r>
      <w:r w:rsidR="001E5F1F">
        <w:rPr>
          <w:b/>
          <w:bCs/>
        </w:rPr>
        <w:t>Çarşamba</w:t>
      </w:r>
      <w:r w:rsidR="00820056" w:rsidRPr="00777606">
        <w:rPr>
          <w:b/>
          <w:bCs/>
        </w:rPr>
        <w:t xml:space="preserve"> </w:t>
      </w:r>
      <w:r w:rsidRPr="00777606">
        <w:rPr>
          <w:b/>
        </w:rPr>
        <w:t>günü saat 1</w:t>
      </w:r>
      <w:r w:rsidR="00D838E0">
        <w:rPr>
          <w:b/>
        </w:rPr>
        <w:t>4</w:t>
      </w:r>
      <w:r w:rsidRPr="00777606">
        <w:rPr>
          <w:b/>
        </w:rPr>
        <w:t>:00</w:t>
      </w:r>
      <w:r w:rsidR="00D838E0">
        <w:t>’a</w:t>
      </w:r>
      <w:r w:rsidRPr="00777606">
        <w:t xml:space="preserve"> kadar tekliflerini sunmaları rica olunur</w:t>
      </w:r>
      <w:r w:rsidRPr="00777606">
        <w:rPr>
          <w:b/>
          <w:bCs/>
        </w:rPr>
        <w:t xml:space="preserve">. </w:t>
      </w:r>
    </w:p>
    <w:p w14:paraId="30B59D83" w14:textId="77777777" w:rsidR="004B57AE" w:rsidRPr="00777606" w:rsidRDefault="004B57AE" w:rsidP="009C7088">
      <w:pPr>
        <w:pStyle w:val="Default"/>
        <w:jc w:val="both"/>
      </w:pPr>
    </w:p>
    <w:p w14:paraId="043A602E" w14:textId="432F5C1D" w:rsidR="009E6CB5" w:rsidRPr="00777606" w:rsidRDefault="0014115C" w:rsidP="0014115C">
      <w:pPr>
        <w:pStyle w:val="Default"/>
        <w:rPr>
          <w:b/>
          <w:bCs/>
        </w:rPr>
      </w:pPr>
      <w:bookmarkStart w:id="0" w:name="_GoBack"/>
      <w:bookmarkEnd w:id="0"/>
      <w:r w:rsidRPr="00777606">
        <w:rPr>
          <w:b/>
          <w:bCs/>
        </w:rPr>
        <w:t>AÇIKLAMA</w:t>
      </w:r>
      <w:r w:rsidR="00E52F37">
        <w:rPr>
          <w:b/>
          <w:bCs/>
        </w:rPr>
        <w:t>LAR</w:t>
      </w:r>
      <w:r w:rsidRPr="00777606">
        <w:rPr>
          <w:b/>
          <w:bCs/>
        </w:rPr>
        <w:t xml:space="preserve">: </w:t>
      </w:r>
    </w:p>
    <w:p w14:paraId="7D1D1420" w14:textId="161E7B60" w:rsidR="00275E2C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>
        <w:t>Covid</w:t>
      </w:r>
      <w:proofErr w:type="spellEnd"/>
      <w:r>
        <w:t xml:space="preserve"> 19 salgını nedeniyle</w:t>
      </w:r>
      <w:r w:rsidR="000754EE">
        <w:t>, T</w:t>
      </w:r>
      <w:r>
        <w:t>eklifler</w:t>
      </w:r>
      <w:r w:rsidR="00275E2C">
        <w:t xml:space="preserve"> </w:t>
      </w:r>
      <w:hyperlink r:id="rId5" w:history="1">
        <w:r w:rsidR="00275E2C" w:rsidRPr="00D17CA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107500">
        <w:rPr>
          <w:b/>
          <w:color w:val="000000" w:themeColor="text1"/>
        </w:rPr>
        <w:t xml:space="preserve"> </w:t>
      </w:r>
      <w:r>
        <w:t>e-posta adresine</w:t>
      </w:r>
      <w:r w:rsidR="00275E2C">
        <w:t xml:space="preserve"> </w:t>
      </w:r>
      <w:r>
        <w:t>iletilecektir.</w:t>
      </w:r>
      <w:r w:rsidR="00275E2C">
        <w:t xml:space="preserve">  </w:t>
      </w:r>
    </w:p>
    <w:p w14:paraId="5F99FC7F" w14:textId="37DE2470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Doğrudan temin ile ilgili teknik şartname var ise; firma yetkilisi tarafından “okudum anladım” yazılarak  onayla</w:t>
      </w:r>
      <w:r w:rsidR="000754EE">
        <w:t>nacaktır.</w:t>
      </w:r>
    </w:p>
    <w:p w14:paraId="31786B21" w14:textId="35E9B201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Teklifler;  firma yetkilisi tarafından kaşe ve imzalı sunulacak</w:t>
      </w:r>
      <w:r w:rsidR="00E52F37">
        <w:t>,</w:t>
      </w:r>
      <w:r>
        <w:t xml:space="preserve"> firma yetkilisinin imza beyanı teklifle birlikte gönderilecektir. </w:t>
      </w:r>
    </w:p>
    <w:p w14:paraId="73B2A667" w14:textId="2A7B0EF9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107500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>
        <w:rPr>
          <w:rFonts w:ascii="Times New Roman" w:eastAsia="Calibri" w:hAnsi="Times New Roman" w:cs="Times New Roman"/>
          <w:sz w:val="24"/>
          <w:szCs w:val="24"/>
        </w:rPr>
        <w:t>iletişime</w:t>
      </w:r>
      <w:r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E003695" w14:textId="77777777" w:rsidR="00347CEC" w:rsidRDefault="00347CEC" w:rsidP="00347CEC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Teklifimiz toplam bedel üzerinden geçerlidir.” </w:t>
      </w:r>
      <w:r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719627FD" w14:textId="77777777" w:rsidR="0083017F" w:rsidRDefault="0083017F" w:rsidP="0025021A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F01B8E5" w14:textId="01242A45" w:rsidR="00282B1D" w:rsidRDefault="00282B1D" w:rsidP="001E5F1F">
      <w:pPr>
        <w:pStyle w:val="Default"/>
      </w:pPr>
      <w:r w:rsidRPr="001450C9">
        <w:t>Teklifler</w:t>
      </w:r>
      <w:r w:rsidR="00D03E6C">
        <w:t xml:space="preserve">: </w:t>
      </w:r>
      <w:r w:rsidR="000F762E">
        <w:t>SAB personeli</w:t>
      </w:r>
      <w:r w:rsidR="00D03E6C">
        <w:t xml:space="preserve"> </w:t>
      </w:r>
      <w:r w:rsidR="000F762E">
        <w:t>-</w:t>
      </w:r>
      <w:r w:rsidR="00D03E6C">
        <w:t xml:space="preserve"> </w:t>
      </w:r>
      <w:r w:rsidR="000F762E">
        <w:t>telefon</w:t>
      </w:r>
      <w:r w:rsidR="00E654EB">
        <w:tab/>
      </w:r>
      <w:r w:rsidR="00E654EB">
        <w:tab/>
      </w:r>
    </w:p>
    <w:p w14:paraId="42774157" w14:textId="1FFFDF53" w:rsidR="0025021A" w:rsidRDefault="001E5F1F" w:rsidP="001E5F1F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hmet </w:t>
      </w:r>
      <w:proofErr w:type="gramStart"/>
      <w:r>
        <w:rPr>
          <w:rFonts w:ascii="Times New Roman" w:eastAsia="Calibri" w:hAnsi="Times New Roman" w:cs="Times New Roman"/>
          <w:sz w:val="24"/>
          <w:szCs w:val="24"/>
        </w:rPr>
        <w:t>GÖKCÜK         2106165</w:t>
      </w:r>
      <w:proofErr w:type="gramEnd"/>
    </w:p>
    <w:p w14:paraId="74127D85" w14:textId="17831A58" w:rsidR="000021C0" w:rsidRDefault="001E5F1F" w:rsidP="001E5F1F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İsmail </w:t>
      </w:r>
      <w:proofErr w:type="gramStart"/>
      <w:r>
        <w:rPr>
          <w:rFonts w:ascii="Times New Roman" w:eastAsia="Calibri" w:hAnsi="Times New Roman" w:cs="Times New Roman"/>
          <w:sz w:val="24"/>
          <w:szCs w:val="24"/>
        </w:rPr>
        <w:t>ÖKSÜZOĞLU  2106138</w:t>
      </w:r>
      <w:proofErr w:type="gramEnd"/>
    </w:p>
    <w:p w14:paraId="712A4A6F" w14:textId="77777777" w:rsidR="00EC62F5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275E2C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 w:rsidSect="001E5F1F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1E5F1F"/>
    <w:rsid w:val="00217663"/>
    <w:rsid w:val="0025021A"/>
    <w:rsid w:val="0025720E"/>
    <w:rsid w:val="00275E2C"/>
    <w:rsid w:val="00277F79"/>
    <w:rsid w:val="00282B1D"/>
    <w:rsid w:val="00286C2A"/>
    <w:rsid w:val="00347CEC"/>
    <w:rsid w:val="003D02A5"/>
    <w:rsid w:val="004259B6"/>
    <w:rsid w:val="00462C81"/>
    <w:rsid w:val="004B57AE"/>
    <w:rsid w:val="004E3FF2"/>
    <w:rsid w:val="00656B2F"/>
    <w:rsid w:val="00701808"/>
    <w:rsid w:val="00774640"/>
    <w:rsid w:val="00777606"/>
    <w:rsid w:val="007907FA"/>
    <w:rsid w:val="007F224B"/>
    <w:rsid w:val="00800684"/>
    <w:rsid w:val="00820056"/>
    <w:rsid w:val="0083017F"/>
    <w:rsid w:val="008A67E5"/>
    <w:rsid w:val="00945CE2"/>
    <w:rsid w:val="00997EA0"/>
    <w:rsid w:val="009C7088"/>
    <w:rsid w:val="009E6CB5"/>
    <w:rsid w:val="00A476A9"/>
    <w:rsid w:val="00B17C83"/>
    <w:rsid w:val="00BB0736"/>
    <w:rsid w:val="00C071FA"/>
    <w:rsid w:val="00C15EC2"/>
    <w:rsid w:val="00C51FC6"/>
    <w:rsid w:val="00C759B1"/>
    <w:rsid w:val="00CA6E81"/>
    <w:rsid w:val="00CD4B0C"/>
    <w:rsid w:val="00D0073E"/>
    <w:rsid w:val="00D03E6C"/>
    <w:rsid w:val="00D17CAE"/>
    <w:rsid w:val="00D476F2"/>
    <w:rsid w:val="00D838E0"/>
    <w:rsid w:val="00DB0BCB"/>
    <w:rsid w:val="00DF4481"/>
    <w:rsid w:val="00DF45D0"/>
    <w:rsid w:val="00E52F37"/>
    <w:rsid w:val="00E654EB"/>
    <w:rsid w:val="00E72847"/>
    <w:rsid w:val="00E962B8"/>
    <w:rsid w:val="00EC62F5"/>
    <w:rsid w:val="00EF261B"/>
    <w:rsid w:val="00F67C7F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Ahmet</cp:lastModifiedBy>
  <cp:revision>3</cp:revision>
  <dcterms:created xsi:type="dcterms:W3CDTF">2021-06-03T07:45:00Z</dcterms:created>
  <dcterms:modified xsi:type="dcterms:W3CDTF">2021-06-03T07:58:00Z</dcterms:modified>
</cp:coreProperties>
</file>